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727D8AE0"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2825B3">
              <w:rPr>
                <w:noProof/>
                <w:webHidden/>
              </w:rPr>
              <w:t>1</w:t>
            </w:r>
            <w:r w:rsidR="00B33193">
              <w:rPr>
                <w:noProof/>
                <w:webHidden/>
              </w:rPr>
              <w:fldChar w:fldCharType="end"/>
            </w:r>
          </w:hyperlink>
        </w:p>
        <w:p w14:paraId="4D8D5AD2" w14:textId="6779F6C4"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2825B3">
              <w:rPr>
                <w:noProof/>
                <w:webHidden/>
              </w:rPr>
              <w:t>1</w:t>
            </w:r>
            <w:r>
              <w:rPr>
                <w:noProof/>
                <w:webHidden/>
              </w:rPr>
              <w:fldChar w:fldCharType="end"/>
            </w:r>
          </w:hyperlink>
        </w:p>
        <w:p w14:paraId="42E20421" w14:textId="13AB169B"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2825B3">
              <w:rPr>
                <w:noProof/>
                <w:webHidden/>
              </w:rPr>
              <w:t>1</w:t>
            </w:r>
            <w:r>
              <w:rPr>
                <w:noProof/>
                <w:webHidden/>
              </w:rPr>
              <w:fldChar w:fldCharType="end"/>
            </w:r>
          </w:hyperlink>
        </w:p>
        <w:p w14:paraId="73C537A8" w14:textId="7ADDC2D0"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2825B3">
              <w:rPr>
                <w:noProof/>
                <w:webHidden/>
              </w:rPr>
              <w:t>2</w:t>
            </w:r>
            <w:r>
              <w:rPr>
                <w:noProof/>
                <w:webHidden/>
              </w:rPr>
              <w:fldChar w:fldCharType="end"/>
            </w:r>
          </w:hyperlink>
        </w:p>
        <w:p w14:paraId="6FF527C8" w14:textId="754894E2"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2825B3">
              <w:rPr>
                <w:noProof/>
                <w:webHidden/>
              </w:rPr>
              <w:t>2</w:t>
            </w:r>
            <w:r>
              <w:rPr>
                <w:noProof/>
                <w:webHidden/>
              </w:rPr>
              <w:fldChar w:fldCharType="end"/>
            </w:r>
          </w:hyperlink>
        </w:p>
        <w:p w14:paraId="2B041852" w14:textId="060E8AC6"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2825B3">
              <w:rPr>
                <w:noProof/>
                <w:webHidden/>
              </w:rPr>
              <w:t>2</w:t>
            </w:r>
            <w:r>
              <w:rPr>
                <w:noProof/>
                <w:webHidden/>
              </w:rPr>
              <w:fldChar w:fldCharType="end"/>
            </w:r>
          </w:hyperlink>
        </w:p>
        <w:p w14:paraId="5725D495" w14:textId="39BBA3DD"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2825B3">
              <w:rPr>
                <w:noProof/>
                <w:webHidden/>
              </w:rPr>
              <w:t>2</w:t>
            </w:r>
            <w:r>
              <w:rPr>
                <w:noProof/>
                <w:webHidden/>
              </w:rPr>
              <w:fldChar w:fldCharType="end"/>
            </w:r>
          </w:hyperlink>
        </w:p>
        <w:p w14:paraId="61594D51" w14:textId="45CBB578"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2825B3">
              <w:rPr>
                <w:noProof/>
                <w:webHidden/>
              </w:rPr>
              <w:t>2</w:t>
            </w:r>
            <w:r>
              <w:rPr>
                <w:noProof/>
                <w:webHidden/>
              </w:rPr>
              <w:fldChar w:fldCharType="end"/>
            </w:r>
          </w:hyperlink>
        </w:p>
        <w:p w14:paraId="39F7F990" w14:textId="472A5EDB"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2825B3">
              <w:rPr>
                <w:noProof/>
                <w:webHidden/>
              </w:rPr>
              <w:t>4</w:t>
            </w:r>
            <w:r>
              <w:rPr>
                <w:noProof/>
                <w:webHidden/>
              </w:rPr>
              <w:fldChar w:fldCharType="end"/>
            </w:r>
          </w:hyperlink>
        </w:p>
        <w:p w14:paraId="792DDAAE" w14:textId="0C4341C8"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2825B3">
              <w:rPr>
                <w:noProof/>
                <w:webHidden/>
              </w:rPr>
              <w:t>4</w:t>
            </w:r>
            <w:r>
              <w:rPr>
                <w:noProof/>
                <w:webHidden/>
              </w:rPr>
              <w:fldChar w:fldCharType="end"/>
            </w:r>
          </w:hyperlink>
        </w:p>
        <w:p w14:paraId="6F2B4F73" w14:textId="162A6BEC"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2825B3">
              <w:rPr>
                <w:noProof/>
                <w:webHidden/>
              </w:rPr>
              <w:t>6</w:t>
            </w:r>
            <w:r>
              <w:rPr>
                <w:noProof/>
                <w:webHidden/>
              </w:rPr>
              <w:fldChar w:fldCharType="end"/>
            </w:r>
          </w:hyperlink>
        </w:p>
        <w:p w14:paraId="6B93F3EC" w14:textId="2DB9BE22"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2825B3">
              <w:rPr>
                <w:noProof/>
                <w:webHidden/>
              </w:rPr>
              <w:t>6</w:t>
            </w:r>
            <w:r>
              <w:rPr>
                <w:noProof/>
                <w:webHidden/>
              </w:rPr>
              <w:fldChar w:fldCharType="end"/>
            </w:r>
          </w:hyperlink>
        </w:p>
        <w:p w14:paraId="26019C66" w14:textId="6159E73C"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2825B3">
              <w:rPr>
                <w:noProof/>
                <w:webHidden/>
              </w:rPr>
              <w:t>6</w:t>
            </w:r>
            <w:r>
              <w:rPr>
                <w:noProof/>
                <w:webHidden/>
              </w:rPr>
              <w:fldChar w:fldCharType="end"/>
            </w:r>
          </w:hyperlink>
        </w:p>
        <w:p w14:paraId="26D9ABAE" w14:textId="5A2AE159"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2825B3">
              <w:rPr>
                <w:noProof/>
                <w:webHidden/>
              </w:rPr>
              <w:t>6</w:t>
            </w:r>
            <w:r>
              <w:rPr>
                <w:noProof/>
                <w:webHidden/>
              </w:rPr>
              <w:fldChar w:fldCharType="end"/>
            </w:r>
          </w:hyperlink>
        </w:p>
        <w:p w14:paraId="079BF5A6" w14:textId="2C0265B0"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2825B3">
              <w:rPr>
                <w:noProof/>
                <w:webHidden/>
              </w:rPr>
              <w:t>6</w:t>
            </w:r>
            <w:r>
              <w:rPr>
                <w:noProof/>
                <w:webHidden/>
              </w:rPr>
              <w:fldChar w:fldCharType="end"/>
            </w:r>
          </w:hyperlink>
        </w:p>
        <w:p w14:paraId="052BA711" w14:textId="77E56AE0"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2825B3">
              <w:rPr>
                <w:noProof/>
                <w:webHidden/>
              </w:rPr>
              <w:t>6</w:t>
            </w:r>
            <w:r>
              <w:rPr>
                <w:noProof/>
                <w:webHidden/>
              </w:rPr>
              <w:fldChar w:fldCharType="end"/>
            </w:r>
          </w:hyperlink>
        </w:p>
        <w:p w14:paraId="76B4EEC5" w14:textId="7D5D61DA"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2825B3">
              <w:rPr>
                <w:noProof/>
                <w:webHidden/>
              </w:rPr>
              <w:t>7</w:t>
            </w:r>
            <w:r>
              <w:rPr>
                <w:noProof/>
                <w:webHidden/>
              </w:rPr>
              <w:fldChar w:fldCharType="end"/>
            </w:r>
          </w:hyperlink>
        </w:p>
        <w:p w14:paraId="1638F33B" w14:textId="01C0EED6"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2825B3">
              <w:rPr>
                <w:noProof/>
                <w:webHidden/>
              </w:rPr>
              <w:t>7</w:t>
            </w:r>
            <w:r>
              <w:rPr>
                <w:noProof/>
                <w:webHidden/>
              </w:rPr>
              <w:fldChar w:fldCharType="end"/>
            </w:r>
          </w:hyperlink>
        </w:p>
        <w:p w14:paraId="21D7D50F" w14:textId="000FEFCE"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2825B3">
              <w:rPr>
                <w:noProof/>
                <w:webHidden/>
              </w:rPr>
              <w:t>7</w:t>
            </w:r>
            <w:r>
              <w:rPr>
                <w:noProof/>
                <w:webHidden/>
              </w:rPr>
              <w:fldChar w:fldCharType="end"/>
            </w:r>
          </w:hyperlink>
        </w:p>
        <w:p w14:paraId="701563E2" w14:textId="127D4084"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2825B3">
              <w:rPr>
                <w:noProof/>
                <w:webHidden/>
              </w:rPr>
              <w:t>7</w:t>
            </w:r>
            <w:r>
              <w:rPr>
                <w:noProof/>
                <w:webHidden/>
              </w:rPr>
              <w:fldChar w:fldCharType="end"/>
            </w:r>
          </w:hyperlink>
        </w:p>
        <w:p w14:paraId="7FA5C138" w14:textId="04B7BD27"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2825B3">
              <w:rPr>
                <w:noProof/>
                <w:webHidden/>
              </w:rPr>
              <w:t>8</w:t>
            </w:r>
            <w:r>
              <w:rPr>
                <w:noProof/>
                <w:webHidden/>
              </w:rPr>
              <w:fldChar w:fldCharType="end"/>
            </w:r>
          </w:hyperlink>
        </w:p>
        <w:p w14:paraId="14F285BF" w14:textId="11B793F1"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2825B3">
              <w:rPr>
                <w:noProof/>
                <w:webHidden/>
              </w:rPr>
              <w:t>8</w:t>
            </w:r>
            <w:r>
              <w:rPr>
                <w:noProof/>
                <w:webHidden/>
              </w:rPr>
              <w:fldChar w:fldCharType="end"/>
            </w:r>
          </w:hyperlink>
        </w:p>
        <w:p w14:paraId="3701A25D" w14:textId="58793637"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2825B3">
              <w:rPr>
                <w:noProof/>
                <w:webHidden/>
              </w:rPr>
              <w:t>8</w:t>
            </w:r>
            <w:r>
              <w:rPr>
                <w:noProof/>
                <w:webHidden/>
              </w:rPr>
              <w:fldChar w:fldCharType="end"/>
            </w:r>
          </w:hyperlink>
        </w:p>
        <w:p w14:paraId="54BEA98B" w14:textId="5137CBB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2825B3">
              <w:rPr>
                <w:noProof/>
                <w:webHidden/>
              </w:rPr>
              <w:t>9</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 xml:space="preserve">family members, friends or caregivers may provide higher levels of motivation and reduce the neglect of home therapy, </w:t>
      </w:r>
      <w:commentRangeStart w:id="3"/>
      <w:r w:rsidR="00DA38C4">
        <w:t>increasing its effectiveness.</w:t>
      </w:r>
      <w:commentRangeEnd w:id="3"/>
      <w:r w:rsidR="00CC3DA6">
        <w:rPr>
          <w:rStyle w:val="CommentReference"/>
        </w:rPr>
        <w:commentReference w:id="3"/>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4" w:name="_Toc179403978"/>
      <w:r>
        <w:rPr>
          <w:lang w:val="en-GB"/>
        </w:rPr>
        <w:t>Key Themes/Topics</w:t>
      </w:r>
      <w:bookmarkEnd w:id="4"/>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commentRangeStart w:id="5"/>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commentRangeStart w:id="6"/>
      <w:r>
        <w:rPr>
          <w:lang w:eastAsia="en-US"/>
        </w:rPr>
        <w:t>Gamification</w:t>
      </w:r>
      <w:commentRangeEnd w:id="5"/>
      <w:r w:rsidR="00CC3DA6">
        <w:rPr>
          <w:rStyle w:val="CommentReference"/>
        </w:rPr>
        <w:commentReference w:id="5"/>
      </w:r>
      <w:commentRangeEnd w:id="6"/>
      <w:r w:rsidR="009D3A51">
        <w:rPr>
          <w:rStyle w:val="CommentReference"/>
        </w:rPr>
        <w:commentReference w:id="6"/>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7" w:name="_Toc179403979"/>
      <w:r w:rsidRPr="007444C0">
        <w:rPr>
          <w:lang w:val="en-GB"/>
        </w:rPr>
        <w:t>Aim and Objectives</w:t>
      </w:r>
      <w:bookmarkEnd w:id="7"/>
    </w:p>
    <w:p w14:paraId="401FF437" w14:textId="4A7D52C1" w:rsidR="00640D72" w:rsidRDefault="00640D72" w:rsidP="00640D72">
      <w:pPr>
        <w:pStyle w:val="Heading2"/>
        <w:rPr>
          <w:lang w:val="en-GB"/>
        </w:rPr>
      </w:pPr>
      <w:bookmarkStart w:id="8" w:name="_Toc179403980"/>
      <w:r w:rsidRPr="007444C0">
        <w:rPr>
          <w:lang w:val="en-GB"/>
        </w:rPr>
        <w:t>Project Aim</w:t>
      </w:r>
      <w:bookmarkEnd w:id="8"/>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9" w:name="_Toc179403981"/>
      <w:r w:rsidRPr="007444C0">
        <w:rPr>
          <w:lang w:val="en-GB"/>
        </w:rPr>
        <w:t>Project Objectives</w:t>
      </w:r>
      <w:bookmarkEnd w:id="9"/>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10" w:name="_Toc179403982"/>
      <w:r w:rsidRPr="007444C0">
        <w:rPr>
          <w:lang w:val="en-GB"/>
        </w:rPr>
        <w:t>Project Planning</w:t>
      </w:r>
      <w:bookmarkEnd w:id="10"/>
    </w:p>
    <w:p w14:paraId="647D9DD7" w14:textId="70EE1835" w:rsidR="00640D72" w:rsidRDefault="00640D72" w:rsidP="00640D72">
      <w:pPr>
        <w:pStyle w:val="Heading2"/>
        <w:rPr>
          <w:lang w:val="en-GB"/>
        </w:rPr>
      </w:pPr>
      <w:bookmarkStart w:id="11" w:name="_Toc179403983"/>
      <w:r w:rsidRPr="007444C0">
        <w:rPr>
          <w:lang w:val="en-GB"/>
        </w:rPr>
        <w:t>Initial Project Plan</w:t>
      </w:r>
      <w:bookmarkEnd w:id="11"/>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 xml:space="preserve">Table 1 high level tasks </w:t>
      </w:r>
      <w:commentRangeStart w:id="12"/>
      <w:r>
        <w:rPr>
          <w:lang w:eastAsia="en-US"/>
        </w:rPr>
        <w:t>to complete</w:t>
      </w:r>
      <w:commentRangeEnd w:id="12"/>
      <w:r w:rsidR="009D3A51">
        <w:rPr>
          <w:rStyle w:val="CommentReference"/>
        </w:rPr>
        <w:commentReference w:id="12"/>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2336" behindDoc="0" locked="0" layoutInCell="1" allowOverlap="1" wp14:anchorId="469A0099" wp14:editId="0CA58DB4">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13" w:name="_Toc179403984"/>
      <w:r w:rsidRPr="007444C0">
        <w:rPr>
          <w:lang w:val="en-GB"/>
        </w:rPr>
        <w:t>Resources</w:t>
      </w:r>
      <w:bookmarkEnd w:id="13"/>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4" w:name="_Toc179403985"/>
      <w:r w:rsidRPr="007444C0">
        <w:rPr>
          <w:lang w:val="en-GB"/>
        </w:rPr>
        <w:t>Risk Assessments</w:t>
      </w:r>
      <w:bookmarkEnd w:id="14"/>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5" w:name="_Toc179403986"/>
      <w:r w:rsidRPr="007444C0">
        <w:rPr>
          <w:lang w:val="en-GB"/>
        </w:rPr>
        <w:t>Project Review and Methodology</w:t>
      </w:r>
      <w:bookmarkEnd w:id="15"/>
    </w:p>
    <w:p w14:paraId="7847DA8C" w14:textId="79831EB0" w:rsidR="00640D72" w:rsidRDefault="00640D72" w:rsidP="00A16FD9">
      <w:pPr>
        <w:pStyle w:val="Heading2"/>
        <w:rPr>
          <w:lang w:val="en-GB"/>
        </w:rPr>
      </w:pPr>
      <w:bookmarkStart w:id="16" w:name="_Toc179403987"/>
      <w:r w:rsidRPr="007444C0">
        <w:rPr>
          <w:lang w:val="en-GB"/>
        </w:rPr>
        <w:t>Critique of Past Final Year Projects</w:t>
      </w:r>
      <w:bookmarkEnd w:id="16"/>
    </w:p>
    <w:p w14:paraId="16419BD8" w14:textId="5B01C7A9" w:rsidR="00585AC1" w:rsidRDefault="00585AC1" w:rsidP="00585AC1">
      <w:pPr>
        <w:pStyle w:val="Heading3"/>
        <w:rPr>
          <w:lang w:eastAsia="en-US"/>
        </w:rPr>
      </w:pPr>
      <w:bookmarkStart w:id="17" w:name="_Toc179403988"/>
      <w:r w:rsidRPr="00585AC1">
        <w:rPr>
          <w:lang w:eastAsia="en-US"/>
        </w:rPr>
        <w:t>Evaluation of the use of Gamification and Augmented Reality Features on Active City Tourism</w:t>
      </w:r>
      <w:bookmarkEnd w:id="17"/>
      <w:r w:rsidR="007E399F">
        <w:rPr>
          <w:lang w:eastAsia="en-US"/>
        </w:rPr>
        <w:t xml:space="preserve"> – Goff, S</w:t>
      </w:r>
    </w:p>
    <w:p w14:paraId="125A404E" w14:textId="77777777" w:rsidR="007E399F" w:rsidRPr="007E399F" w:rsidRDefault="007E399F" w:rsidP="007E399F">
      <w:pPr>
        <w:rPr>
          <w:lang w:eastAsia="en-US"/>
        </w:rPr>
      </w:pPr>
      <w:commentRangeStart w:id="18"/>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w:t>
      </w:r>
      <w:commentRangeEnd w:id="18"/>
      <w:r w:rsidR="009D3A51">
        <w:rPr>
          <w:rStyle w:val="CommentReference"/>
        </w:rPr>
        <w:commentReference w:id="18"/>
      </w:r>
      <w:r>
        <w:rPr>
          <w:lang w:eastAsia="en-US"/>
        </w:rPr>
        <w:t>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9" w:name="_Toc179403989"/>
      <w:r w:rsidRPr="00585AC1">
        <w:rPr>
          <w:lang w:eastAsia="en-US"/>
        </w:rPr>
        <w:t>Virtual Reality Exposure Therapy as a Treatment for Social Anxiety Disorders</w:t>
      </w:r>
      <w:bookmarkEnd w:id="19"/>
      <w:r w:rsidR="007E399F">
        <w:rPr>
          <w:lang w:eastAsia="en-US"/>
        </w:rPr>
        <w:t xml:space="preserve"> – Day, M</w:t>
      </w:r>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20" w:name="_Toc179403990"/>
      <w:r w:rsidRPr="007444C0">
        <w:rPr>
          <w:lang w:val="en-GB"/>
        </w:rPr>
        <w:t>Literature Search Methodology</w:t>
      </w:r>
      <w:bookmarkEnd w:id="20"/>
    </w:p>
    <w:p w14:paraId="62B87AAA" w14:textId="51BCCCAE" w:rsidR="007B23A7" w:rsidRDefault="008E0508" w:rsidP="00D60EF1">
      <w:pPr>
        <w:pStyle w:val="Heading3"/>
        <w:rPr>
          <w:lang w:eastAsia="en-US"/>
        </w:rPr>
      </w:pPr>
      <w:bookmarkStart w:id="21" w:name="_Toc179403991"/>
      <w:r>
        <w:rPr>
          <w:lang w:eastAsia="en-US"/>
        </w:rPr>
        <w:t>Keyword based searches using engines such as google scholar.</w:t>
      </w:r>
      <w:bookmarkEnd w:id="21"/>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22" w:name="_Toc179403992"/>
      <w:r>
        <w:rPr>
          <w:lang w:eastAsia="en-US"/>
        </w:rPr>
        <w:t>Birmingham City University’s library services and its collection of past student projects.</w:t>
      </w:r>
      <w:bookmarkEnd w:id="22"/>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23" w:name="_Toc179403993"/>
      <w:r>
        <w:rPr>
          <w:lang w:eastAsia="en-US"/>
        </w:rPr>
        <w:t>Resources shared by others</w:t>
      </w:r>
      <w:bookmarkEnd w:id="23"/>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24" w:name="_Toc179403994"/>
      <w:r w:rsidRPr="007444C0">
        <w:rPr>
          <w:lang w:val="en-GB"/>
        </w:rPr>
        <w:t>Initial Literature Search Results</w:t>
      </w:r>
      <w:bookmarkEnd w:id="24"/>
    </w:p>
    <w:p w14:paraId="09DDD0C1" w14:textId="2B7DE0D2" w:rsidR="00B92257" w:rsidRDefault="00B92257" w:rsidP="00585AC1">
      <w:pPr>
        <w:pStyle w:val="Heading3"/>
      </w:pPr>
      <w:bookmarkStart w:id="25" w:name="_Toc179403995"/>
      <w:r w:rsidRPr="00B92257">
        <w:t>Serious games for upper limb rehabilitation after stroke: a meta-analysis</w:t>
      </w:r>
      <w:bookmarkEnd w:id="25"/>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w:t>
      </w:r>
      <w:r w:rsidR="00107A00">
        <w:lastRenderedPageBreak/>
        <w:t xml:space="preserve">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6" w:name="_Toc179403996"/>
      <w:r w:rsidRPr="00B92257">
        <w:t>Serious Game Design and Clinical Improvement in Physical Rehabilitation: Systematic Review</w:t>
      </w:r>
      <w:bookmarkEnd w:id="26"/>
    </w:p>
    <w:p w14:paraId="6900C1AD" w14:textId="77777777" w:rsidR="009D4436" w:rsidRDefault="009D4436" w:rsidP="009D4436"/>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7" w:name="_Toc179403997"/>
      <w:r w:rsidRPr="00B92257">
        <w:t>Development of a 3D, networked multi-user virtual reality environment for home therapy after stroke</w:t>
      </w:r>
      <w:bookmarkEnd w:id="27"/>
    </w:p>
    <w:p w14:paraId="1391C027" w14:textId="77777777" w:rsidR="002C6B57" w:rsidRPr="002C6B57" w:rsidRDefault="002C6B57" w:rsidP="002C6B5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8F8749E" w14:textId="03235B14" w:rsidR="00D5702A" w:rsidRDefault="00640D72" w:rsidP="00D96C7F">
      <w:pPr>
        <w:pStyle w:val="Heading1"/>
      </w:pPr>
      <w:bookmarkStart w:id="28" w:name="_Toc179403998"/>
      <w:r w:rsidRPr="007444C0">
        <w:t>Bibliography</w:t>
      </w:r>
      <w:bookmarkEnd w:id="28"/>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6"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in: 2024 IEEE Gaming, Entertainment, and Media Conference (GEM). Presented </w:t>
      </w:r>
      <w:r w:rsidRPr="00A41B8C">
        <w:rPr>
          <w:lang w:eastAsia="en-US"/>
        </w:rPr>
        <w:lastRenderedPageBreak/>
        <w:t xml:space="preserve">at the 2024 IEEE Gaming, Entertainment, and Media Conference (GEM), pp. 1–4. </w:t>
      </w:r>
      <w:hyperlink r:id="rId17"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9" w:name="_Toc179403999"/>
      <w:r>
        <w:t>References</w:t>
      </w:r>
      <w:bookmarkEnd w:id="29"/>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8"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9" w:history="1">
        <w:r w:rsidRPr="00B62106">
          <w:rPr>
            <w:rStyle w:val="Hyperlink"/>
            <w:lang w:eastAsia="en-US"/>
          </w:rPr>
          <w:t>https://neurorehab.med.ubc.ca/grasp/grasp-manuals-and-resources/grasp-instruction-manual-2/</w:t>
        </w:r>
      </w:hyperlink>
      <w:r>
        <w:rPr>
          <w:lang w:eastAsia="en-US"/>
        </w:rPr>
        <w:t xml:space="preserve"> (Accessed: 10/10/2024)</w:t>
      </w:r>
    </w:p>
    <w:p w14:paraId="7E8EE025" w14:textId="2EEFEDA0" w:rsidR="005042AE" w:rsidRPr="005042AE" w:rsidRDefault="009C6699" w:rsidP="005042AE">
      <w:pPr>
        <w:rPr>
          <w:lang w:val="en-US" w:eastAsia="en-US"/>
        </w:rPr>
      </w:pPr>
      <w:r>
        <w:rPr>
          <w:lang w:val="en-US" w:eastAsia="en-US"/>
        </w:rPr>
        <w:t xml:space="preserve"> TODO: Create Gannt chart and add it to the bibliography</w:t>
      </w:r>
    </w:p>
    <w:sectPr w:rsidR="005042AE" w:rsidRPr="005042AE" w:rsidSect="004D54C3">
      <w:footerReference w:type="default" r:id="rId20"/>
      <w:footerReference w:type="first" r:id="rId21"/>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James Bland" w:date="2024-10-11T16:22:00Z" w:initials="JB">
    <w:p w14:paraId="669ECE3E" w14:textId="77777777" w:rsidR="00CC3DA6" w:rsidRDefault="00CC3DA6" w:rsidP="00CC3DA6">
      <w:pPr>
        <w:pStyle w:val="CommentText"/>
      </w:pPr>
      <w:r>
        <w:rPr>
          <w:rStyle w:val="CommentReference"/>
        </w:rPr>
        <w:annotationRef/>
      </w:r>
      <w:r>
        <w:t xml:space="preserve">This is a first stage of the experiment and will be tested on …. </w:t>
      </w:r>
    </w:p>
  </w:comment>
  <w:comment w:id="5" w:author="James Bland" w:date="2024-10-11T16:23:00Z" w:initials="JB">
    <w:p w14:paraId="53AB0764" w14:textId="77777777" w:rsidR="00CC3DA6" w:rsidRDefault="00CC3DA6" w:rsidP="00CC3DA6">
      <w:pPr>
        <w:pStyle w:val="CommentText"/>
      </w:pPr>
      <w:r>
        <w:rPr>
          <w:rStyle w:val="CommentReference"/>
        </w:rPr>
        <w:annotationRef/>
      </w:r>
      <w:r>
        <w:t>Explained in a few words</w:t>
      </w:r>
    </w:p>
  </w:comment>
  <w:comment w:id="6" w:author="James Bland" w:date="2024-10-11T16:29:00Z" w:initials="JB">
    <w:p w14:paraId="4687A0DB" w14:textId="77777777" w:rsidR="009D3A51" w:rsidRDefault="009D3A51" w:rsidP="009D3A51">
      <w:pPr>
        <w:pStyle w:val="CommentText"/>
      </w:pPr>
      <w:r>
        <w:rPr>
          <w:rStyle w:val="CommentReference"/>
        </w:rPr>
        <w:annotationRef/>
      </w:r>
      <w:r>
        <w:t>IEEE GEM 2024 Xi Guo</w:t>
      </w:r>
    </w:p>
  </w:comment>
  <w:comment w:id="12" w:author="James Bland" w:date="2024-10-11T16:29:00Z" w:initials="JB">
    <w:p w14:paraId="7E1E249E" w14:textId="5354059C" w:rsidR="009D3A51" w:rsidRDefault="009D3A51" w:rsidP="009D3A51">
      <w:pPr>
        <w:pStyle w:val="CommentText"/>
      </w:pPr>
      <w:r>
        <w:rPr>
          <w:rStyle w:val="CommentReference"/>
        </w:rPr>
        <w:annotationRef/>
      </w:r>
      <w:r>
        <w:t xml:space="preserve">Literature review finished by Nov. Design by Dec. Implementation prototype by Jan. Pilot test Feb.  On user. </w:t>
      </w:r>
    </w:p>
  </w:comment>
  <w:comment w:id="18" w:author="James Bland" w:date="2024-10-11T16:33:00Z" w:initials="JB">
    <w:p w14:paraId="1F425EF9" w14:textId="77777777" w:rsidR="009D3A51" w:rsidRDefault="009D3A51" w:rsidP="009D3A51">
      <w:pPr>
        <w:pStyle w:val="CommentText"/>
      </w:pPr>
      <w:r>
        <w:rPr>
          <w:rStyle w:val="CommentReference"/>
        </w:rPr>
        <w:annotationRef/>
      </w:r>
      <w:r>
        <w:t xml:space="preserve">Harvard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69ECE3E" w15:done="1"/>
  <w15:commentEx w15:paraId="53AB0764" w15:done="1"/>
  <w15:commentEx w15:paraId="4687A0DB" w15:done="1"/>
  <w15:commentEx w15:paraId="7E1E249E" w15:done="1"/>
  <w15:commentEx w15:paraId="1F425E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37AAF71" w16cex:dateUtc="2024-10-11T15:22:00Z"/>
  <w16cex:commentExtensible w16cex:durableId="61D3D5FC" w16cex:dateUtc="2024-10-11T15:23:00Z"/>
  <w16cex:commentExtensible w16cex:durableId="2BF65350" w16cex:dateUtc="2024-10-11T15:29:00Z"/>
  <w16cex:commentExtensible w16cex:durableId="45EDE5CC" w16cex:dateUtc="2024-10-11T15:29:00Z"/>
  <w16cex:commentExtensible w16cex:durableId="31BA4F8D" w16cex:dateUtc="2024-10-11T15: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69ECE3E" w16cid:durableId="137AAF71"/>
  <w16cid:commentId w16cid:paraId="53AB0764" w16cid:durableId="61D3D5FC"/>
  <w16cid:commentId w16cid:paraId="4687A0DB" w16cid:durableId="2BF65350"/>
  <w16cid:commentId w16cid:paraId="7E1E249E" w16cid:durableId="45EDE5CC"/>
  <w16cid:commentId w16cid:paraId="1F425EF9" w16cid:durableId="31BA4F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31FCE1" w14:textId="77777777" w:rsidR="004D5D26" w:rsidRDefault="004D5D26" w:rsidP="0073492E">
      <w:pPr>
        <w:spacing w:after="0" w:line="240" w:lineRule="auto"/>
      </w:pPr>
      <w:r>
        <w:separator/>
      </w:r>
    </w:p>
  </w:endnote>
  <w:endnote w:type="continuationSeparator" w:id="0">
    <w:p w14:paraId="6BBBDE7A" w14:textId="77777777" w:rsidR="004D5D26" w:rsidRDefault="004D5D2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AB7677" w14:textId="77777777" w:rsidR="004D5D26" w:rsidRDefault="004D5D26" w:rsidP="0073492E">
      <w:pPr>
        <w:spacing w:after="0" w:line="240" w:lineRule="auto"/>
      </w:pPr>
      <w:r>
        <w:separator/>
      </w:r>
    </w:p>
  </w:footnote>
  <w:footnote w:type="continuationSeparator" w:id="0">
    <w:p w14:paraId="7B931EB0" w14:textId="77777777" w:rsidR="004D5D26" w:rsidRDefault="004D5D26"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2"/>
  </w:num>
  <w:num w:numId="3" w16cid:durableId="584337480">
    <w:abstractNumId w:val="8"/>
  </w:num>
  <w:num w:numId="4" w16cid:durableId="1108280834">
    <w:abstractNumId w:val="7"/>
  </w:num>
  <w:num w:numId="5" w16cid:durableId="520512958">
    <w:abstractNumId w:val="21"/>
  </w:num>
  <w:num w:numId="6" w16cid:durableId="969824566">
    <w:abstractNumId w:val="10"/>
  </w:num>
  <w:num w:numId="7" w16cid:durableId="2100249706">
    <w:abstractNumId w:val="20"/>
  </w:num>
  <w:num w:numId="8" w16cid:durableId="1695351574">
    <w:abstractNumId w:val="4"/>
  </w:num>
  <w:num w:numId="9" w16cid:durableId="343746302">
    <w:abstractNumId w:val="3"/>
  </w:num>
  <w:num w:numId="10" w16cid:durableId="798456982">
    <w:abstractNumId w:val="13"/>
  </w:num>
  <w:num w:numId="11" w16cid:durableId="2072460517">
    <w:abstractNumId w:val="15"/>
  </w:num>
  <w:num w:numId="12" w16cid:durableId="80954594">
    <w:abstractNumId w:val="16"/>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98130954">
    <w:abstractNumId w:val="19"/>
  </w:num>
  <w:num w:numId="18" w16cid:durableId="1613243129">
    <w:abstractNumId w:val="23"/>
  </w:num>
  <w:num w:numId="19" w16cid:durableId="1542672855">
    <w:abstractNumId w:val="17"/>
  </w:num>
  <w:num w:numId="20" w16cid:durableId="1407654387">
    <w:abstractNumId w:val="9"/>
  </w:num>
  <w:num w:numId="21" w16cid:durableId="1410426652">
    <w:abstractNumId w:val="18"/>
  </w:num>
  <w:num w:numId="22" w16cid:durableId="1630234410">
    <w:abstractNumId w:val="1"/>
  </w:num>
  <w:num w:numId="23" w16cid:durableId="287857156">
    <w:abstractNumId w:val="6"/>
  </w:num>
  <w:num w:numId="24" w16cid:durableId="13507639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es Bland">
    <w15:presenceInfo w15:providerId="AD" w15:userId="S::James.Bland@mail.bcu.ac.uk::6e4b894d-ee42-4362-a206-a5a90afa7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0121"/>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549E"/>
    <w:rsid w:val="00097608"/>
    <w:rsid w:val="000C7793"/>
    <w:rsid w:val="000D3C74"/>
    <w:rsid w:val="000E2B60"/>
    <w:rsid w:val="000E7764"/>
    <w:rsid w:val="000F7C91"/>
    <w:rsid w:val="00101113"/>
    <w:rsid w:val="00107A00"/>
    <w:rsid w:val="0012148F"/>
    <w:rsid w:val="00123212"/>
    <w:rsid w:val="00145198"/>
    <w:rsid w:val="001644E0"/>
    <w:rsid w:val="00172407"/>
    <w:rsid w:val="00176C6F"/>
    <w:rsid w:val="0018018E"/>
    <w:rsid w:val="00182DFA"/>
    <w:rsid w:val="00195770"/>
    <w:rsid w:val="001D1980"/>
    <w:rsid w:val="0020026F"/>
    <w:rsid w:val="00205115"/>
    <w:rsid w:val="00207E5B"/>
    <w:rsid w:val="00212E5F"/>
    <w:rsid w:val="0023010C"/>
    <w:rsid w:val="002302D2"/>
    <w:rsid w:val="0023070F"/>
    <w:rsid w:val="002328DD"/>
    <w:rsid w:val="00234E79"/>
    <w:rsid w:val="00253A22"/>
    <w:rsid w:val="002571FC"/>
    <w:rsid w:val="002611F0"/>
    <w:rsid w:val="00261666"/>
    <w:rsid w:val="00272F33"/>
    <w:rsid w:val="00275393"/>
    <w:rsid w:val="00281E8D"/>
    <w:rsid w:val="002825B3"/>
    <w:rsid w:val="002A2152"/>
    <w:rsid w:val="002B5DBD"/>
    <w:rsid w:val="002B6736"/>
    <w:rsid w:val="002B728C"/>
    <w:rsid w:val="002C3C56"/>
    <w:rsid w:val="002C6B57"/>
    <w:rsid w:val="002E0A06"/>
    <w:rsid w:val="002E7910"/>
    <w:rsid w:val="002F47F7"/>
    <w:rsid w:val="003045C2"/>
    <w:rsid w:val="00314F27"/>
    <w:rsid w:val="00331127"/>
    <w:rsid w:val="003355DC"/>
    <w:rsid w:val="003479CE"/>
    <w:rsid w:val="00361DEF"/>
    <w:rsid w:val="003642ED"/>
    <w:rsid w:val="00376556"/>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259B"/>
    <w:rsid w:val="004D54C3"/>
    <w:rsid w:val="004D5D26"/>
    <w:rsid w:val="00501C7C"/>
    <w:rsid w:val="005042AE"/>
    <w:rsid w:val="00513AAB"/>
    <w:rsid w:val="00522830"/>
    <w:rsid w:val="00536CCD"/>
    <w:rsid w:val="00537DE7"/>
    <w:rsid w:val="00542C6F"/>
    <w:rsid w:val="00546953"/>
    <w:rsid w:val="00547CD7"/>
    <w:rsid w:val="00552D2A"/>
    <w:rsid w:val="00553F76"/>
    <w:rsid w:val="00562474"/>
    <w:rsid w:val="00563522"/>
    <w:rsid w:val="00583AED"/>
    <w:rsid w:val="00585AC1"/>
    <w:rsid w:val="00586181"/>
    <w:rsid w:val="00594898"/>
    <w:rsid w:val="005A4ED7"/>
    <w:rsid w:val="005B45CE"/>
    <w:rsid w:val="005C3D31"/>
    <w:rsid w:val="005C4EDA"/>
    <w:rsid w:val="005C60E3"/>
    <w:rsid w:val="005D6968"/>
    <w:rsid w:val="005D7B2B"/>
    <w:rsid w:val="005F0FE3"/>
    <w:rsid w:val="005F54E1"/>
    <w:rsid w:val="0061695A"/>
    <w:rsid w:val="006352F2"/>
    <w:rsid w:val="00640D72"/>
    <w:rsid w:val="0064531A"/>
    <w:rsid w:val="006473FF"/>
    <w:rsid w:val="006479DF"/>
    <w:rsid w:val="00652726"/>
    <w:rsid w:val="00652748"/>
    <w:rsid w:val="0065378C"/>
    <w:rsid w:val="006671D1"/>
    <w:rsid w:val="00674F75"/>
    <w:rsid w:val="006919D0"/>
    <w:rsid w:val="00694D71"/>
    <w:rsid w:val="006973F6"/>
    <w:rsid w:val="006A315D"/>
    <w:rsid w:val="006A564E"/>
    <w:rsid w:val="006C5822"/>
    <w:rsid w:val="006C7E18"/>
    <w:rsid w:val="006D33EB"/>
    <w:rsid w:val="006E53EC"/>
    <w:rsid w:val="006F2C99"/>
    <w:rsid w:val="006F6AA1"/>
    <w:rsid w:val="006F6E96"/>
    <w:rsid w:val="006F721E"/>
    <w:rsid w:val="00706575"/>
    <w:rsid w:val="00707323"/>
    <w:rsid w:val="00731D47"/>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B23A7"/>
    <w:rsid w:val="007B40A7"/>
    <w:rsid w:val="007B63E1"/>
    <w:rsid w:val="007B76A7"/>
    <w:rsid w:val="007B7DA8"/>
    <w:rsid w:val="007C2497"/>
    <w:rsid w:val="007C423D"/>
    <w:rsid w:val="007C7429"/>
    <w:rsid w:val="007E399F"/>
    <w:rsid w:val="007F07BD"/>
    <w:rsid w:val="0080254A"/>
    <w:rsid w:val="00805569"/>
    <w:rsid w:val="008063C3"/>
    <w:rsid w:val="00807DC6"/>
    <w:rsid w:val="00812FD1"/>
    <w:rsid w:val="00837D19"/>
    <w:rsid w:val="00844A7E"/>
    <w:rsid w:val="0085542D"/>
    <w:rsid w:val="00864361"/>
    <w:rsid w:val="00871D15"/>
    <w:rsid w:val="00872B77"/>
    <w:rsid w:val="008754B1"/>
    <w:rsid w:val="00881F77"/>
    <w:rsid w:val="008A3224"/>
    <w:rsid w:val="008B4B09"/>
    <w:rsid w:val="008C1C90"/>
    <w:rsid w:val="008C456E"/>
    <w:rsid w:val="008D116D"/>
    <w:rsid w:val="008E0508"/>
    <w:rsid w:val="008E0CC7"/>
    <w:rsid w:val="008E7726"/>
    <w:rsid w:val="008F5666"/>
    <w:rsid w:val="008F67D1"/>
    <w:rsid w:val="00905DC6"/>
    <w:rsid w:val="00907A63"/>
    <w:rsid w:val="00907C39"/>
    <w:rsid w:val="009115DD"/>
    <w:rsid w:val="00912578"/>
    <w:rsid w:val="00915433"/>
    <w:rsid w:val="00927C14"/>
    <w:rsid w:val="00932B6C"/>
    <w:rsid w:val="0094072B"/>
    <w:rsid w:val="00941C3F"/>
    <w:rsid w:val="009433B4"/>
    <w:rsid w:val="00943C24"/>
    <w:rsid w:val="00952E38"/>
    <w:rsid w:val="00955245"/>
    <w:rsid w:val="00967A46"/>
    <w:rsid w:val="00971D6F"/>
    <w:rsid w:val="00972C34"/>
    <w:rsid w:val="00974E15"/>
    <w:rsid w:val="009852DF"/>
    <w:rsid w:val="00986496"/>
    <w:rsid w:val="009A4FD2"/>
    <w:rsid w:val="009A6821"/>
    <w:rsid w:val="009C6699"/>
    <w:rsid w:val="009D3A51"/>
    <w:rsid w:val="009D4436"/>
    <w:rsid w:val="009F3108"/>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B32CB"/>
    <w:rsid w:val="00AB3DFE"/>
    <w:rsid w:val="00AD1FCA"/>
    <w:rsid w:val="00B10925"/>
    <w:rsid w:val="00B14ACB"/>
    <w:rsid w:val="00B2490B"/>
    <w:rsid w:val="00B30092"/>
    <w:rsid w:val="00B30E8B"/>
    <w:rsid w:val="00B33193"/>
    <w:rsid w:val="00B3591E"/>
    <w:rsid w:val="00B37700"/>
    <w:rsid w:val="00B4232B"/>
    <w:rsid w:val="00B55BD3"/>
    <w:rsid w:val="00B63385"/>
    <w:rsid w:val="00B64001"/>
    <w:rsid w:val="00B71AAA"/>
    <w:rsid w:val="00B80050"/>
    <w:rsid w:val="00B92257"/>
    <w:rsid w:val="00B94FFB"/>
    <w:rsid w:val="00B96071"/>
    <w:rsid w:val="00BA074D"/>
    <w:rsid w:val="00BB23C1"/>
    <w:rsid w:val="00BB4FC6"/>
    <w:rsid w:val="00BB5FA4"/>
    <w:rsid w:val="00BC5AAD"/>
    <w:rsid w:val="00BC6B80"/>
    <w:rsid w:val="00BD4951"/>
    <w:rsid w:val="00BD5ABD"/>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A6841"/>
    <w:rsid w:val="00CB0DC2"/>
    <w:rsid w:val="00CC3DA6"/>
    <w:rsid w:val="00CF3B40"/>
    <w:rsid w:val="00CF5184"/>
    <w:rsid w:val="00D06382"/>
    <w:rsid w:val="00D07985"/>
    <w:rsid w:val="00D31409"/>
    <w:rsid w:val="00D351AF"/>
    <w:rsid w:val="00D3764B"/>
    <w:rsid w:val="00D41E2B"/>
    <w:rsid w:val="00D50C3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74028"/>
    <w:rsid w:val="00E74303"/>
    <w:rsid w:val="00E87F95"/>
    <w:rsid w:val="00EA04D5"/>
    <w:rsid w:val="00EA4076"/>
    <w:rsid w:val="00EB62E5"/>
    <w:rsid w:val="00EC2099"/>
    <w:rsid w:val="00EC2716"/>
    <w:rsid w:val="00EC52FB"/>
    <w:rsid w:val="00EC6639"/>
    <w:rsid w:val="00ED1D9E"/>
    <w:rsid w:val="00EE60AB"/>
    <w:rsid w:val="00EF23B2"/>
    <w:rsid w:val="00F04BC0"/>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18" Type="http://schemas.openxmlformats.org/officeDocument/2006/relationships/hyperlink" Target="https://www.gov.uk/government/statistics/population-statistics-for-rural-england"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doi.org/10.1109/GEM61861.2024.1058549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eurorehab.med.ubc.ca/grasp/grasp-manuals-and-resources/hospital-grasp-patient-exercise-manual-for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s://neurorehab.med.ubc.ca/grasp/grasp-manuals-and-resources/grasp-instruction-manual-2/"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5125D"/>
    <w:rsid w:val="000A4091"/>
    <w:rsid w:val="000B5CDB"/>
    <w:rsid w:val="000E01C3"/>
    <w:rsid w:val="00182DFA"/>
    <w:rsid w:val="001F2BBF"/>
    <w:rsid w:val="002134BB"/>
    <w:rsid w:val="00221910"/>
    <w:rsid w:val="002725E9"/>
    <w:rsid w:val="00291C03"/>
    <w:rsid w:val="003635C8"/>
    <w:rsid w:val="0039798E"/>
    <w:rsid w:val="003D385F"/>
    <w:rsid w:val="00562474"/>
    <w:rsid w:val="00583AED"/>
    <w:rsid w:val="00586181"/>
    <w:rsid w:val="00590E94"/>
    <w:rsid w:val="005C4EDA"/>
    <w:rsid w:val="005F0FE3"/>
    <w:rsid w:val="00694D71"/>
    <w:rsid w:val="006973F6"/>
    <w:rsid w:val="006E701F"/>
    <w:rsid w:val="007226B7"/>
    <w:rsid w:val="00740676"/>
    <w:rsid w:val="00772894"/>
    <w:rsid w:val="00783D3C"/>
    <w:rsid w:val="007D3204"/>
    <w:rsid w:val="007E24E0"/>
    <w:rsid w:val="00844A7E"/>
    <w:rsid w:val="00864361"/>
    <w:rsid w:val="00874914"/>
    <w:rsid w:val="00933D4D"/>
    <w:rsid w:val="00952E38"/>
    <w:rsid w:val="00971D6F"/>
    <w:rsid w:val="00A41C89"/>
    <w:rsid w:val="00A71380"/>
    <w:rsid w:val="00AA6207"/>
    <w:rsid w:val="00AB32CB"/>
    <w:rsid w:val="00AD22DC"/>
    <w:rsid w:val="00B64001"/>
    <w:rsid w:val="00C22D3F"/>
    <w:rsid w:val="00C33BC3"/>
    <w:rsid w:val="00D01E25"/>
    <w:rsid w:val="00D50C33"/>
    <w:rsid w:val="00D57A0B"/>
    <w:rsid w:val="00D9018A"/>
    <w:rsid w:val="00DE5C12"/>
    <w:rsid w:val="00E25F44"/>
    <w:rsid w:val="00EB24DF"/>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11</Pages>
  <Words>3651</Words>
  <Characters>2081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22</cp:revision>
  <dcterms:created xsi:type="dcterms:W3CDTF">2024-09-11T14:29:00Z</dcterms:created>
  <dcterms:modified xsi:type="dcterms:W3CDTF">2024-10-12T21:13:00Z</dcterms:modified>
</cp:coreProperties>
</file>